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5097A" w14:textId="77777777" w:rsidR="008216FC" w:rsidRPr="00623678" w:rsidRDefault="008216FC" w:rsidP="0062367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Social Integration of Refugees</w:t>
      </w:r>
    </w:p>
    <w:p w14:paraId="27E949F0" w14:textId="77777777" w:rsidR="008216FC" w:rsidRPr="00623678" w:rsidRDefault="008216FC" w:rsidP="0062367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Study of Third Country Resettled Bhutanese Women in Norway</w:t>
      </w:r>
    </w:p>
    <w:p w14:paraId="14D8B409" w14:textId="64E4EA9D" w:rsidR="00624740" w:rsidRPr="00623678" w:rsidRDefault="005976FB" w:rsidP="0062367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  <w:lang w:val="nb-NO"/>
        </w:rPr>
        <w:t>Interview Guide</w:t>
      </w:r>
    </w:p>
    <w:p w14:paraId="3D0969BB" w14:textId="77777777" w:rsidR="008216FC" w:rsidRPr="00623678" w:rsidRDefault="008216FC" w:rsidP="0062367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</w:p>
    <w:p w14:paraId="1643BA19" w14:textId="113BD2A2" w:rsidR="005976FB" w:rsidRPr="00623678" w:rsidRDefault="005976FB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nb-NO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  <w:lang w:val="nb-NO"/>
        </w:rPr>
        <w:t>General Information:</w:t>
      </w:r>
    </w:p>
    <w:p w14:paraId="779C5797" w14:textId="695BF543" w:rsidR="005976FB" w:rsidRPr="00623678" w:rsidRDefault="005976F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nb-NO"/>
        </w:rPr>
      </w:pPr>
      <w:r w:rsidRPr="00623678">
        <w:rPr>
          <w:rFonts w:ascii="Times New Roman" w:hAnsi="Times New Roman" w:cs="Times New Roman"/>
          <w:sz w:val="24"/>
          <w:szCs w:val="24"/>
          <w:lang w:val="nb-NO"/>
        </w:rPr>
        <w:t>Age</w:t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  <w:t>:</w:t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  <w:t>Gender :</w:t>
      </w:r>
    </w:p>
    <w:p w14:paraId="3323AA06" w14:textId="70FA50C6" w:rsidR="005976FB" w:rsidRPr="00623678" w:rsidRDefault="005976F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nb-NO"/>
        </w:rPr>
      </w:pPr>
      <w:r w:rsidRPr="00623678">
        <w:rPr>
          <w:rFonts w:ascii="Times New Roman" w:hAnsi="Times New Roman" w:cs="Times New Roman"/>
          <w:sz w:val="24"/>
          <w:szCs w:val="24"/>
          <w:lang w:val="nb-NO"/>
        </w:rPr>
        <w:t>Occupation</w:t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  <w:t>:</w:t>
      </w:r>
    </w:p>
    <w:p w14:paraId="314B6D82" w14:textId="45A8E0F2" w:rsidR="005976FB" w:rsidRPr="00623678" w:rsidRDefault="005976F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nb-NO"/>
        </w:rPr>
      </w:pPr>
      <w:r w:rsidRPr="00623678">
        <w:rPr>
          <w:rFonts w:ascii="Times New Roman" w:hAnsi="Times New Roman" w:cs="Times New Roman"/>
          <w:sz w:val="24"/>
          <w:szCs w:val="24"/>
          <w:lang w:val="nb-NO"/>
        </w:rPr>
        <w:t xml:space="preserve">Education  </w:t>
      </w:r>
      <w:r w:rsidRPr="00623678">
        <w:rPr>
          <w:rFonts w:ascii="Times New Roman" w:hAnsi="Times New Roman" w:cs="Times New Roman"/>
          <w:sz w:val="24"/>
          <w:szCs w:val="24"/>
          <w:lang w:val="nb-NO"/>
        </w:rPr>
        <w:tab/>
        <w:t>:</w:t>
      </w:r>
    </w:p>
    <w:p w14:paraId="0B1EFB40" w14:textId="7A98F02B" w:rsidR="00DF6A04" w:rsidRPr="00623678" w:rsidRDefault="00623678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E16D76" wp14:editId="6DDFDE68">
                <wp:simplePos x="0" y="0"/>
                <wp:positionH relativeFrom="column">
                  <wp:posOffset>2884170</wp:posOffset>
                </wp:positionH>
                <wp:positionV relativeFrom="page">
                  <wp:posOffset>3679190</wp:posOffset>
                </wp:positionV>
                <wp:extent cx="244475" cy="183515"/>
                <wp:effectExtent l="0" t="0" r="22225" b="260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00DE7" id="Rectangle 9" o:spid="_x0000_s1026" style="position:absolute;margin-left:227.1pt;margin-top:289.7pt;width:19.25pt;height:14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" fillcolor="white [3212]" strokecolor="black [3213]" strokeweight="1pt">
                <w10:wrap anchory="page"/>
              </v:rect>
            </w:pict>
          </mc:Fallback>
        </mc:AlternateContent>
      </w: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448A13" wp14:editId="0DE88046">
                <wp:simplePos x="0" y="0"/>
                <wp:positionH relativeFrom="column">
                  <wp:posOffset>1057275</wp:posOffset>
                </wp:positionH>
                <wp:positionV relativeFrom="page">
                  <wp:posOffset>3672205</wp:posOffset>
                </wp:positionV>
                <wp:extent cx="244475" cy="183515"/>
                <wp:effectExtent l="0" t="0" r="2222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D14B4" id="Rectangle 3" o:spid="_x0000_s1026" style="position:absolute;margin-left:83.25pt;margin-top:289.15pt;width:19.25pt;height:1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" fillcolor="window" strokecolor="windowText" strokeweight="1pt">
                <w10:wrap anchory="page"/>
              </v:rect>
            </w:pict>
          </mc:Fallback>
        </mc:AlternateContent>
      </w:r>
      <w:r w:rsidR="00DF6A04" w:rsidRPr="00623678">
        <w:rPr>
          <w:rFonts w:ascii="Times New Roman" w:hAnsi="Times New Roman" w:cs="Times New Roman"/>
          <w:sz w:val="24"/>
          <w:szCs w:val="24"/>
        </w:rPr>
        <w:t>Marital Status:</w:t>
      </w:r>
    </w:p>
    <w:p w14:paraId="5F3FA75F" w14:textId="1690188D" w:rsidR="00DF6A04" w:rsidRPr="00623678" w:rsidRDefault="00623678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2858BC" wp14:editId="18D16C5F">
                <wp:simplePos x="0" y="0"/>
                <wp:positionH relativeFrom="column">
                  <wp:posOffset>1061085</wp:posOffset>
                </wp:positionH>
                <wp:positionV relativeFrom="page">
                  <wp:posOffset>3933825</wp:posOffset>
                </wp:positionV>
                <wp:extent cx="244475" cy="183515"/>
                <wp:effectExtent l="0" t="0" r="22225" b="260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21179" id="Rectangle 6" o:spid="_x0000_s1026" style="position:absolute;margin-left:83.55pt;margin-top:309.75pt;width:19.25pt;height:14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" fillcolor="white [3212]" strokecolor="black [3213]" strokeweight="1pt">
                <w10:wrap anchory="page"/>
              </v:rect>
            </w:pict>
          </mc:Fallback>
        </mc:AlternateContent>
      </w:r>
      <w:r w:rsidR="00DF6A04" w:rsidRPr="00623678">
        <w:rPr>
          <w:rFonts w:ascii="Times New Roman" w:hAnsi="Times New Roman" w:cs="Times New Roman"/>
          <w:sz w:val="24"/>
          <w:szCs w:val="24"/>
        </w:rPr>
        <w:t xml:space="preserve">Unmarried </w:t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  <w:t>Married</w:t>
      </w:r>
    </w:p>
    <w:p w14:paraId="6B6368B4" w14:textId="0BFB21C9" w:rsidR="00DF6A04" w:rsidRPr="00623678" w:rsidRDefault="00623678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F6A321" wp14:editId="4E243463">
                <wp:simplePos x="0" y="0"/>
                <wp:positionH relativeFrom="column">
                  <wp:posOffset>2883535</wp:posOffset>
                </wp:positionH>
                <wp:positionV relativeFrom="page">
                  <wp:posOffset>3988435</wp:posOffset>
                </wp:positionV>
                <wp:extent cx="244475" cy="183515"/>
                <wp:effectExtent l="0" t="0" r="22225" b="260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E9BBF" id="Rectangle 8" o:spid="_x0000_s1026" style="position:absolute;margin-left:227.05pt;margin-top:314.05pt;width:19.25pt;height: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" fillcolor="white [3212]" strokecolor="black [3213]" strokeweight="1pt">
                <w10:wrap anchory="page"/>
              </v:rect>
            </w:pict>
          </mc:Fallback>
        </mc:AlternateContent>
      </w: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61B601" wp14:editId="6E8B1796">
                <wp:simplePos x="0" y="0"/>
                <wp:positionH relativeFrom="column">
                  <wp:posOffset>1062990</wp:posOffset>
                </wp:positionH>
                <wp:positionV relativeFrom="page">
                  <wp:posOffset>4201160</wp:posOffset>
                </wp:positionV>
                <wp:extent cx="244475" cy="183515"/>
                <wp:effectExtent l="0" t="0" r="22225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39892" id="Rectangle 7" o:spid="_x0000_s1026" style="position:absolute;margin-left:83.7pt;margin-top:330.8pt;width:19.25pt;height:14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" fillcolor="white [3212]" strokecolor="black [3213]" strokeweight="1pt">
                <w10:wrap anchory="page"/>
              </v:rect>
            </w:pict>
          </mc:Fallback>
        </mc:AlternateContent>
      </w:r>
      <w:r w:rsidR="00DF6A04" w:rsidRPr="00623678">
        <w:rPr>
          <w:rFonts w:ascii="Times New Roman" w:hAnsi="Times New Roman" w:cs="Times New Roman"/>
          <w:sz w:val="24"/>
          <w:szCs w:val="24"/>
        </w:rPr>
        <w:t xml:space="preserve">Divorced </w:t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</w:r>
      <w:r w:rsidR="00DF6A04" w:rsidRPr="00623678">
        <w:rPr>
          <w:rFonts w:ascii="Times New Roman" w:hAnsi="Times New Roman" w:cs="Times New Roman"/>
          <w:sz w:val="24"/>
          <w:szCs w:val="24"/>
        </w:rPr>
        <w:tab/>
        <w:t>Separated</w:t>
      </w:r>
    </w:p>
    <w:p w14:paraId="06434296" w14:textId="67ED818A" w:rsidR="00DF6A04" w:rsidRPr="00623678" w:rsidRDefault="00DF6A04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Other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</w:p>
    <w:p w14:paraId="3E74E130" w14:textId="36D6F055" w:rsidR="00644BA0" w:rsidRPr="00623678" w:rsidRDefault="00623678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85C994D" wp14:editId="4F4FD71A">
                <wp:simplePos x="0" y="0"/>
                <wp:positionH relativeFrom="column">
                  <wp:posOffset>1060450</wp:posOffset>
                </wp:positionH>
                <wp:positionV relativeFrom="page">
                  <wp:posOffset>4737735</wp:posOffset>
                </wp:positionV>
                <wp:extent cx="244475" cy="183515"/>
                <wp:effectExtent l="0" t="0" r="22225" b="2603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D5296" id="Rectangle 13" o:spid="_x0000_s1026" style="position:absolute;margin-left:83.5pt;margin-top:373.05pt;width:19.25pt;height:14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" fillcolor="white [3212]" strokecolor="black [3213]" strokeweight="1pt">
                <w10:wrap anchory="page"/>
              </v:rect>
            </w:pict>
          </mc:Fallback>
        </mc:AlternateContent>
      </w: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B97AF92" wp14:editId="7603B357">
                <wp:simplePos x="0" y="0"/>
                <wp:positionH relativeFrom="column">
                  <wp:posOffset>2882900</wp:posOffset>
                </wp:positionH>
                <wp:positionV relativeFrom="page">
                  <wp:posOffset>4737735</wp:posOffset>
                </wp:positionV>
                <wp:extent cx="244475" cy="183515"/>
                <wp:effectExtent l="0" t="0" r="22225" b="2603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5FFE7" id="Rectangle 15" o:spid="_x0000_s1026" style="position:absolute;margin-left:227pt;margin-top:373.05pt;width:19.25pt;height:14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" fillcolor="white [3212]" strokecolor="black [3213]" strokeweight="1pt">
                <w10:wrap anchory="page"/>
              </v:rect>
            </w:pict>
          </mc:Fallback>
        </mc:AlternateContent>
      </w:r>
      <w:r w:rsidR="00DF6A04" w:rsidRPr="00623678">
        <w:rPr>
          <w:rFonts w:ascii="Times New Roman" w:hAnsi="Times New Roman" w:cs="Times New Roman"/>
          <w:sz w:val="24"/>
          <w:szCs w:val="24"/>
        </w:rPr>
        <w:t xml:space="preserve">Resettlement </w:t>
      </w:r>
    </w:p>
    <w:p w14:paraId="193EF7A7" w14:textId="4CECE340" w:rsidR="00DF6A04" w:rsidRPr="00623678" w:rsidRDefault="00DF6A04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Alone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  <w:t xml:space="preserve">            With family member</w:t>
      </w:r>
    </w:p>
    <w:p w14:paraId="7791FC48" w14:textId="29C333BB" w:rsidR="00DF6A04" w:rsidRPr="00623678" w:rsidRDefault="00623678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noProof/>
          <w:sz w:val="24"/>
          <w:szCs w:val="24"/>
          <w:lang w:val="nb-NO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2DB2BA" wp14:editId="59114CAF">
                <wp:simplePos x="0" y="0"/>
                <wp:positionH relativeFrom="column">
                  <wp:posOffset>1060450</wp:posOffset>
                </wp:positionH>
                <wp:positionV relativeFrom="page">
                  <wp:posOffset>5015865</wp:posOffset>
                </wp:positionV>
                <wp:extent cx="244475" cy="183515"/>
                <wp:effectExtent l="0" t="0" r="22225" b="2603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75" cy="1835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3CF02" id="Rectangle 14" o:spid="_x0000_s1026" style="position:absolute;margin-left:83.5pt;margin-top:394.95pt;width:19.25pt;height:14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" fillcolor="white [3212]" strokecolor="black [3213]" strokeweight="1pt">
                <w10:wrap anchory="page"/>
              </v:rect>
            </w:pict>
          </mc:Fallback>
        </mc:AlternateContent>
      </w:r>
      <w:r w:rsidR="00DF6A04" w:rsidRPr="00623678">
        <w:rPr>
          <w:rFonts w:ascii="Times New Roman" w:hAnsi="Times New Roman" w:cs="Times New Roman"/>
          <w:sz w:val="24"/>
          <w:szCs w:val="24"/>
        </w:rPr>
        <w:t>Family members joined later</w:t>
      </w:r>
    </w:p>
    <w:p w14:paraId="0C55F93B" w14:textId="1BF89044" w:rsidR="009273C9" w:rsidRPr="00623678" w:rsidRDefault="009273C9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2ED5E375" w14:textId="67187E0A" w:rsidR="00644BA0" w:rsidRPr="00623678" w:rsidRDefault="00C46F81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Specific Information:</w:t>
      </w:r>
    </w:p>
    <w:p w14:paraId="31A84589" w14:textId="64A99C25" w:rsidR="00C46F81" w:rsidRPr="00623678" w:rsidRDefault="00C46F81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long have you been living in Norway?</w:t>
      </w:r>
    </w:p>
    <w:p w14:paraId="5211965D" w14:textId="7C5F3736" w:rsidR="00C46F81" w:rsidRPr="00623678" w:rsidRDefault="00C46F81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Are you getting any special facilities from the Norwegian government for being a refugee?</w:t>
      </w:r>
    </w:p>
    <w:p w14:paraId="75424E84" w14:textId="1482268A" w:rsidR="00814A8C" w:rsidRPr="00623678" w:rsidRDefault="00814A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Are you happy with the resettlement in Norway?</w:t>
      </w:r>
    </w:p>
    <w:p w14:paraId="576EE6EE" w14:textId="448641CB" w:rsidR="00814A8C" w:rsidRPr="00623678" w:rsidRDefault="00814A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think that UNHCR</w:t>
      </w:r>
      <w:r w:rsidR="004247E1" w:rsidRPr="00623678">
        <w:rPr>
          <w:rFonts w:ascii="Times New Roman" w:hAnsi="Times New Roman" w:cs="Times New Roman"/>
          <w:sz w:val="24"/>
          <w:szCs w:val="24"/>
        </w:rPr>
        <w:t>’s</w:t>
      </w:r>
      <w:r w:rsidRPr="00623678">
        <w:rPr>
          <w:rFonts w:ascii="Times New Roman" w:hAnsi="Times New Roman" w:cs="Times New Roman"/>
          <w:sz w:val="24"/>
          <w:szCs w:val="24"/>
        </w:rPr>
        <w:t xml:space="preserve"> third country resettlement programme </w:t>
      </w:r>
      <w:r w:rsidR="009B6481" w:rsidRPr="00623678">
        <w:rPr>
          <w:rFonts w:ascii="Times New Roman" w:hAnsi="Times New Roman" w:cs="Times New Roman"/>
          <w:sz w:val="24"/>
          <w:szCs w:val="24"/>
        </w:rPr>
        <w:t>for Bhutanese refugees is just? Why? Why not?</w:t>
      </w:r>
    </w:p>
    <w:p w14:paraId="24B66A66" w14:textId="3ECB51EF" w:rsidR="009B6481" w:rsidRPr="00623678" w:rsidRDefault="009B6481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Would you return to your own country if Bhutan allows you to </w:t>
      </w:r>
      <w:r w:rsidR="004247E1" w:rsidRPr="00623678">
        <w:rPr>
          <w:rFonts w:ascii="Times New Roman" w:hAnsi="Times New Roman" w:cs="Times New Roman"/>
          <w:sz w:val="24"/>
          <w:szCs w:val="24"/>
        </w:rPr>
        <w:t>return</w:t>
      </w:r>
      <w:r w:rsidRPr="00623678">
        <w:rPr>
          <w:rFonts w:ascii="Times New Roman" w:hAnsi="Times New Roman" w:cs="Times New Roman"/>
          <w:sz w:val="24"/>
          <w:szCs w:val="24"/>
        </w:rPr>
        <w:t>?</w:t>
      </w:r>
    </w:p>
    <w:p w14:paraId="1913077B" w14:textId="77777777" w:rsidR="00E15685" w:rsidRPr="00623678" w:rsidRDefault="00E15685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516E425" w14:textId="1E2CAEF3" w:rsidR="008C7F5D" w:rsidRPr="00623678" w:rsidRDefault="00E81027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Structural Integration</w:t>
      </w:r>
    </w:p>
    <w:p w14:paraId="58A8A740" w14:textId="77777777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work?</w:t>
      </w:r>
    </w:p>
    <w:p w14:paraId="59252FDE" w14:textId="77777777" w:rsidR="003350D7" w:rsidRPr="00623678" w:rsidRDefault="003350D7" w:rsidP="00623678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02AA4DE4" w14:textId="132378D9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If no, </w:t>
      </w:r>
      <w:r w:rsidR="00E15685" w:rsidRPr="00623678">
        <w:rPr>
          <w:rFonts w:ascii="Times New Roman" w:hAnsi="Times New Roman" w:cs="Times New Roman"/>
          <w:sz w:val="24"/>
          <w:szCs w:val="24"/>
        </w:rPr>
        <w:t>would</w:t>
      </w:r>
      <w:r w:rsidR="00E0191B" w:rsidRPr="00623678">
        <w:rPr>
          <w:rFonts w:ascii="Times New Roman" w:hAnsi="Times New Roman" w:cs="Times New Roman"/>
          <w:sz w:val="24"/>
          <w:szCs w:val="24"/>
        </w:rPr>
        <w:t xml:space="preserve"> you like to work?</w:t>
      </w:r>
    </w:p>
    <w:p w14:paraId="5A7AC911" w14:textId="77777777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If you are working, do you earn enough money to support your family?</w:t>
      </w:r>
    </w:p>
    <w:p w14:paraId="33807595" w14:textId="77777777" w:rsidR="003350D7" w:rsidRPr="00623678" w:rsidRDefault="003350D7" w:rsidP="00623678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40E151E5" w14:textId="689F5136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lastRenderedPageBreak/>
        <w:t>Are you satisfied with your job and payment? Why? Why not?</w:t>
      </w:r>
    </w:p>
    <w:p w14:paraId="59C72193" w14:textId="1068DEB0" w:rsidR="002C248A" w:rsidRPr="00623678" w:rsidRDefault="002C248A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feel discriminated</w:t>
      </w:r>
      <w:r w:rsidR="00E0191B" w:rsidRPr="00623678">
        <w:rPr>
          <w:rFonts w:ascii="Times New Roman" w:hAnsi="Times New Roman" w:cs="Times New Roman"/>
          <w:sz w:val="24"/>
          <w:szCs w:val="24"/>
        </w:rPr>
        <w:t xml:space="preserve"> or not</w:t>
      </w:r>
      <w:r w:rsidRPr="00623678">
        <w:rPr>
          <w:rFonts w:ascii="Times New Roman" w:hAnsi="Times New Roman" w:cs="Times New Roman"/>
          <w:sz w:val="24"/>
          <w:szCs w:val="24"/>
        </w:rPr>
        <w:t xml:space="preserve"> in finding a job and in your workplaces? How?</w:t>
      </w:r>
    </w:p>
    <w:p w14:paraId="0C89F503" w14:textId="5933ECAD" w:rsidR="00EF2EA4" w:rsidRPr="00623678" w:rsidRDefault="002C248A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How is the educational and health system in Norway? </w:t>
      </w:r>
      <w:r w:rsidR="00EF2EA4" w:rsidRPr="00623678">
        <w:rPr>
          <w:rFonts w:ascii="Times New Roman" w:hAnsi="Times New Roman" w:cs="Times New Roman"/>
          <w:sz w:val="24"/>
          <w:szCs w:val="24"/>
        </w:rPr>
        <w:t>Do you like it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="00EC0224" w:rsidRPr="00623678">
        <w:rPr>
          <w:rFonts w:ascii="Times New Roman" w:hAnsi="Times New Roman" w:cs="Times New Roman"/>
          <w:sz w:val="24"/>
          <w:szCs w:val="24"/>
        </w:rPr>
        <w:t>or not</w:t>
      </w:r>
      <w:r w:rsidR="00EF2EA4" w:rsidRPr="00623678">
        <w:rPr>
          <w:rFonts w:ascii="Times New Roman" w:hAnsi="Times New Roman" w:cs="Times New Roman"/>
          <w:sz w:val="24"/>
          <w:szCs w:val="24"/>
        </w:rPr>
        <w:t>?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="00EC0224" w:rsidRPr="00623678">
        <w:rPr>
          <w:rFonts w:ascii="Times New Roman" w:hAnsi="Times New Roman" w:cs="Times New Roman"/>
          <w:sz w:val="24"/>
          <w:szCs w:val="24"/>
        </w:rPr>
        <w:t xml:space="preserve">what do you think of health system. </w:t>
      </w:r>
    </w:p>
    <w:p w14:paraId="29E37578" w14:textId="7FD2886F" w:rsidR="002C248A" w:rsidRPr="00623678" w:rsidRDefault="002C248A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Do you get equal </w:t>
      </w:r>
      <w:r w:rsidR="00EF2EA4" w:rsidRPr="00623678">
        <w:rPr>
          <w:rFonts w:ascii="Times New Roman" w:hAnsi="Times New Roman" w:cs="Times New Roman"/>
          <w:sz w:val="24"/>
          <w:szCs w:val="24"/>
        </w:rPr>
        <w:t xml:space="preserve">facilities and </w:t>
      </w:r>
      <w:r w:rsidRPr="00623678">
        <w:rPr>
          <w:rFonts w:ascii="Times New Roman" w:hAnsi="Times New Roman" w:cs="Times New Roman"/>
          <w:sz w:val="24"/>
          <w:szCs w:val="24"/>
        </w:rPr>
        <w:t>opportunit</w:t>
      </w:r>
      <w:r w:rsidR="00EF2EA4" w:rsidRPr="00623678">
        <w:rPr>
          <w:rFonts w:ascii="Times New Roman" w:hAnsi="Times New Roman" w:cs="Times New Roman"/>
          <w:sz w:val="24"/>
          <w:szCs w:val="24"/>
        </w:rPr>
        <w:t>ies</w:t>
      </w:r>
      <w:r w:rsidRPr="00623678">
        <w:rPr>
          <w:rFonts w:ascii="Times New Roman" w:hAnsi="Times New Roman" w:cs="Times New Roman"/>
          <w:sz w:val="24"/>
          <w:szCs w:val="24"/>
        </w:rPr>
        <w:t xml:space="preserve"> as the Norwegians do?</w:t>
      </w:r>
      <w:r w:rsidR="00EC0224" w:rsidRPr="00623678">
        <w:rPr>
          <w:rFonts w:ascii="Times New Roman" w:hAnsi="Times New Roman" w:cs="Times New Roman"/>
          <w:sz w:val="24"/>
          <w:szCs w:val="24"/>
        </w:rPr>
        <w:t xml:space="preserve"> Rephrase….</w:t>
      </w:r>
    </w:p>
    <w:p w14:paraId="06B59604" w14:textId="16165998" w:rsidR="002C248A" w:rsidRPr="00623678" w:rsidRDefault="00EF2EA4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has the education and health system helped in integration?</w:t>
      </w:r>
      <w:r w:rsidR="00EC0224" w:rsidRPr="00623678">
        <w:rPr>
          <w:rFonts w:ascii="Times New Roman" w:hAnsi="Times New Roman" w:cs="Times New Roman"/>
          <w:sz w:val="24"/>
          <w:szCs w:val="24"/>
        </w:rPr>
        <w:t xml:space="preserve"> First yes or no question.</w:t>
      </w:r>
    </w:p>
    <w:p w14:paraId="36EB3D58" w14:textId="13F61DB4" w:rsidR="00EF2EA4" w:rsidRPr="00623678" w:rsidRDefault="00F333AF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Were you given this housing from the Norwegian government, or you bought </w:t>
      </w:r>
      <w:r w:rsidR="00EC0224" w:rsidRPr="00623678">
        <w:rPr>
          <w:rFonts w:ascii="Times New Roman" w:hAnsi="Times New Roman" w:cs="Times New Roman"/>
          <w:sz w:val="24"/>
          <w:szCs w:val="24"/>
        </w:rPr>
        <w:t>or rented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 it yourself?</w:t>
      </w:r>
    </w:p>
    <w:p w14:paraId="4D7A480F" w14:textId="5B1ABB31" w:rsidR="00F333AF" w:rsidRPr="00623678" w:rsidRDefault="00F333AF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Do you have full rights regarding your housing? </w:t>
      </w:r>
      <w:r w:rsidR="00EC0224" w:rsidRPr="00623678">
        <w:rPr>
          <w:rFonts w:ascii="Times New Roman" w:hAnsi="Times New Roman" w:cs="Times New Roman"/>
          <w:sz w:val="24"/>
          <w:szCs w:val="24"/>
        </w:rPr>
        <w:t xml:space="preserve">Can 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you </w:t>
      </w:r>
      <w:r w:rsidR="00EC0224" w:rsidRPr="00623678">
        <w:rPr>
          <w:rFonts w:ascii="Times New Roman" w:hAnsi="Times New Roman" w:cs="Times New Roman"/>
          <w:sz w:val="24"/>
          <w:szCs w:val="24"/>
        </w:rPr>
        <w:t>sell the house if you own it?</w:t>
      </w:r>
    </w:p>
    <w:p w14:paraId="3C83E7D6" w14:textId="32771A0D" w:rsidR="00F333AF" w:rsidRPr="00623678" w:rsidRDefault="00F333AF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Has the Norwegian housing system helped </w:t>
      </w:r>
      <w:r w:rsidR="00E81575" w:rsidRPr="00623678">
        <w:rPr>
          <w:rFonts w:ascii="Times New Roman" w:hAnsi="Times New Roman" w:cs="Times New Roman"/>
          <w:sz w:val="24"/>
          <w:szCs w:val="24"/>
        </w:rPr>
        <w:t xml:space="preserve">in </w:t>
      </w:r>
      <w:r w:rsidR="00606CBC" w:rsidRPr="00623678">
        <w:rPr>
          <w:rFonts w:ascii="Times New Roman" w:hAnsi="Times New Roman" w:cs="Times New Roman"/>
          <w:sz w:val="24"/>
          <w:szCs w:val="24"/>
        </w:rPr>
        <w:t>any way</w:t>
      </w:r>
      <w:r w:rsidRPr="00623678">
        <w:rPr>
          <w:rFonts w:ascii="Times New Roman" w:hAnsi="Times New Roman" w:cs="Times New Roman"/>
          <w:sz w:val="24"/>
          <w:szCs w:val="24"/>
        </w:rPr>
        <w:t xml:space="preserve"> to integrate in the Norwegian society?</w:t>
      </w:r>
    </w:p>
    <w:p w14:paraId="69CA0179" w14:textId="77777777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have any travel document or Norwegian citizenship?</w:t>
      </w:r>
    </w:p>
    <w:p w14:paraId="05A7792B" w14:textId="079D9A52" w:rsidR="003350D7" w:rsidRPr="00623678" w:rsidRDefault="004247E1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3350D7"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="003350D7" w:rsidRPr="00623678">
        <w:rPr>
          <w:rFonts w:ascii="Times New Roman" w:hAnsi="Times New Roman" w:cs="Times New Roman"/>
          <w:sz w:val="24"/>
          <w:szCs w:val="24"/>
        </w:rPr>
        <w:tab/>
      </w:r>
      <w:r w:rsidR="003350D7" w:rsidRPr="00623678">
        <w:rPr>
          <w:rFonts w:ascii="Times New Roman" w:hAnsi="Times New Roman" w:cs="Times New Roman"/>
          <w:sz w:val="24"/>
          <w:szCs w:val="24"/>
        </w:rPr>
        <w:tab/>
      </w:r>
      <w:r w:rsidR="003350D7" w:rsidRPr="00623678">
        <w:rPr>
          <w:rFonts w:ascii="Times New Roman" w:hAnsi="Times New Roman" w:cs="Times New Roman"/>
          <w:sz w:val="24"/>
          <w:szCs w:val="24"/>
        </w:rPr>
        <w:tab/>
      </w:r>
      <w:r w:rsidR="003350D7" w:rsidRPr="00623678">
        <w:rPr>
          <w:rFonts w:ascii="Times New Roman" w:hAnsi="Times New Roman" w:cs="Times New Roman"/>
          <w:sz w:val="24"/>
          <w:szCs w:val="24"/>
        </w:rPr>
        <w:tab/>
      </w:r>
      <w:r w:rsidR="003350D7"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04E023EB" w14:textId="77777777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If not. Are you planning to take Norwegian citizenship?</w:t>
      </w:r>
    </w:p>
    <w:p w14:paraId="25CE91D0" w14:textId="77777777" w:rsidR="003350D7" w:rsidRPr="00623678" w:rsidRDefault="003350D7" w:rsidP="00623678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00BCAF2F" w14:textId="0B0079FA" w:rsidR="003350D7" w:rsidRPr="00623678" w:rsidRDefault="003350D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If yes, </w:t>
      </w:r>
      <w:r w:rsidR="000D0AD1" w:rsidRPr="00623678">
        <w:rPr>
          <w:rFonts w:ascii="Times New Roman" w:hAnsi="Times New Roman" w:cs="Times New Roman"/>
          <w:sz w:val="24"/>
          <w:szCs w:val="24"/>
        </w:rPr>
        <w:t>why</w:t>
      </w:r>
      <w:r w:rsidRPr="00623678">
        <w:rPr>
          <w:rFonts w:ascii="Times New Roman" w:hAnsi="Times New Roman" w:cs="Times New Roman"/>
          <w:sz w:val="24"/>
          <w:szCs w:val="24"/>
        </w:rPr>
        <w:t xml:space="preserve"> are you planning to take Norwegian citizenship?</w:t>
      </w:r>
    </w:p>
    <w:p w14:paraId="51B7E172" w14:textId="0CF18725" w:rsidR="003350D7" w:rsidRPr="00623678" w:rsidRDefault="00EC0224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Are you planning to </w:t>
      </w:r>
      <w:r w:rsidR="00606CBC" w:rsidRPr="00623678">
        <w:rPr>
          <w:rFonts w:ascii="Times New Roman" w:hAnsi="Times New Roman" w:cs="Times New Roman"/>
          <w:sz w:val="24"/>
          <w:szCs w:val="24"/>
        </w:rPr>
        <w:t>return?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="00606CBC" w:rsidRPr="00623678">
        <w:rPr>
          <w:rFonts w:ascii="Times New Roman" w:hAnsi="Times New Roman" w:cs="Times New Roman"/>
          <w:sz w:val="24"/>
          <w:szCs w:val="24"/>
        </w:rPr>
        <w:t>W</w:t>
      </w:r>
      <w:r w:rsidRPr="00623678">
        <w:rPr>
          <w:rFonts w:ascii="Times New Roman" w:hAnsi="Times New Roman" w:cs="Times New Roman"/>
          <w:sz w:val="24"/>
          <w:szCs w:val="24"/>
        </w:rPr>
        <w:t>here?</w:t>
      </w:r>
    </w:p>
    <w:p w14:paraId="28DA608C" w14:textId="77777777" w:rsidR="00E15685" w:rsidRPr="00623678" w:rsidRDefault="00E15685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D8B6A77" w14:textId="69FA4EC8" w:rsidR="00E81027" w:rsidRPr="00623678" w:rsidRDefault="00E81027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Cultural Integration</w:t>
      </w:r>
    </w:p>
    <w:p w14:paraId="55C705E8" w14:textId="7776269E" w:rsidR="00E81027" w:rsidRPr="00623678" w:rsidRDefault="00E74B83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Can you tell me your experience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 when you first come to Norway</w:t>
      </w:r>
      <w:r w:rsidRPr="00623678">
        <w:rPr>
          <w:rFonts w:ascii="Times New Roman" w:hAnsi="Times New Roman" w:cs="Times New Roman"/>
          <w:sz w:val="24"/>
          <w:szCs w:val="24"/>
        </w:rPr>
        <w:t>?</w:t>
      </w:r>
    </w:p>
    <w:p w14:paraId="5895F833" w14:textId="797AD392" w:rsidR="00FC347E" w:rsidRPr="00623678" w:rsidRDefault="00E74B83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Have you noticed any cultural differences? </w:t>
      </w:r>
      <w:r w:rsidR="00FC347E" w:rsidRPr="00623678">
        <w:rPr>
          <w:rFonts w:ascii="Times New Roman" w:hAnsi="Times New Roman" w:cs="Times New Roman"/>
          <w:sz w:val="24"/>
          <w:szCs w:val="24"/>
        </w:rPr>
        <w:t>What were the cultural differences you noticed between you and the Norwegian society?</w:t>
      </w:r>
    </w:p>
    <w:p w14:paraId="6BB2DBEA" w14:textId="487DD28F" w:rsidR="00FC347E" w:rsidRPr="00623678" w:rsidRDefault="0090093E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What are your behavioural and attitudinal changes towards Norwegian culture?</w:t>
      </w:r>
      <w:r w:rsidR="00E74B83" w:rsidRPr="006236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7DE30B" w14:textId="348E0C62" w:rsidR="0090093E" w:rsidRPr="00623678" w:rsidRDefault="00E74B83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Did you get an opportunity </w:t>
      </w:r>
      <w:r w:rsidR="00606CBC" w:rsidRPr="00623678">
        <w:rPr>
          <w:rFonts w:ascii="Times New Roman" w:hAnsi="Times New Roman" w:cs="Times New Roman"/>
          <w:sz w:val="24"/>
          <w:szCs w:val="24"/>
        </w:rPr>
        <w:t>to</w:t>
      </w:r>
      <w:r w:rsidR="0090093E" w:rsidRPr="00623678">
        <w:rPr>
          <w:rFonts w:ascii="Times New Roman" w:hAnsi="Times New Roman" w:cs="Times New Roman"/>
          <w:sz w:val="24"/>
          <w:szCs w:val="24"/>
        </w:rPr>
        <w:t xml:space="preserve"> get acquainted with the Norwegian culture?</w:t>
      </w:r>
      <w:r w:rsidRPr="00623678">
        <w:rPr>
          <w:rFonts w:ascii="Times New Roman" w:hAnsi="Times New Roman" w:cs="Times New Roman"/>
          <w:sz w:val="24"/>
          <w:szCs w:val="24"/>
        </w:rPr>
        <w:t xml:space="preserve"> How?</w:t>
      </w:r>
    </w:p>
    <w:p w14:paraId="782C15B1" w14:textId="061DCE47" w:rsidR="00C86B0B" w:rsidRPr="00623678" w:rsidRDefault="00C86B0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Which language do you use at home or to communicate with other Bhutanese people?</w:t>
      </w:r>
    </w:p>
    <w:p w14:paraId="5584AA2F" w14:textId="41CF6429" w:rsidR="0090093E" w:rsidRPr="00623678" w:rsidRDefault="0090093E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Is Norwegian language important for you to adapt in the Norwegian society?</w:t>
      </w:r>
    </w:p>
    <w:p w14:paraId="51D15043" w14:textId="570B2C35" w:rsidR="00456716" w:rsidRPr="00623678" w:rsidRDefault="004247E1" w:rsidP="00623678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</w:t>
      </w:r>
      <w:r w:rsidR="00456716"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="00456716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="00456716" w:rsidRPr="00623678">
        <w:rPr>
          <w:rFonts w:ascii="Times New Roman" w:hAnsi="Times New Roman" w:cs="Times New Roman"/>
          <w:sz w:val="24"/>
          <w:szCs w:val="24"/>
        </w:rPr>
        <w:tab/>
      </w:r>
      <w:r w:rsidR="00456716" w:rsidRPr="00623678">
        <w:rPr>
          <w:rFonts w:ascii="Times New Roman" w:hAnsi="Times New Roman" w:cs="Times New Roman"/>
          <w:sz w:val="24"/>
          <w:szCs w:val="24"/>
        </w:rPr>
        <w:tab/>
      </w:r>
      <w:r w:rsidR="00456716" w:rsidRPr="00623678">
        <w:rPr>
          <w:rFonts w:ascii="Times New Roman" w:hAnsi="Times New Roman" w:cs="Times New Roman"/>
          <w:sz w:val="24"/>
          <w:szCs w:val="24"/>
        </w:rPr>
        <w:tab/>
      </w:r>
      <w:r w:rsidR="00456716"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456716"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33810998" w14:textId="4DB7D977" w:rsidR="00456716" w:rsidRPr="00623678" w:rsidRDefault="0086532F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W</w:t>
      </w:r>
      <w:r w:rsidR="00456716" w:rsidRPr="00623678">
        <w:rPr>
          <w:rFonts w:ascii="Times New Roman" w:hAnsi="Times New Roman" w:cs="Times New Roman"/>
          <w:sz w:val="24"/>
          <w:szCs w:val="24"/>
        </w:rPr>
        <w:t>hy yes/no?</w:t>
      </w:r>
    </w:p>
    <w:p w14:paraId="4C4254D5" w14:textId="1E039251" w:rsidR="0090093E" w:rsidRPr="00623678" w:rsidRDefault="0090093E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speak Norwegian language?</w:t>
      </w:r>
    </w:p>
    <w:p w14:paraId="0A10E327" w14:textId="618D0F7D" w:rsidR="00606CBC" w:rsidRPr="00623678" w:rsidRDefault="00623678" w:rsidP="00623678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="00606CBC" w:rsidRPr="00623678">
        <w:rPr>
          <w:rFonts w:ascii="Times New Roman" w:hAnsi="Times New Roman" w:cs="Times New Roman"/>
          <w:sz w:val="24"/>
          <w:szCs w:val="24"/>
        </w:rPr>
        <w:tab/>
      </w:r>
      <w:r w:rsidR="00606CBC" w:rsidRPr="00623678">
        <w:rPr>
          <w:rFonts w:ascii="Times New Roman" w:hAnsi="Times New Roman" w:cs="Times New Roman"/>
          <w:sz w:val="24"/>
          <w:szCs w:val="24"/>
        </w:rPr>
        <w:tab/>
      </w:r>
      <w:r w:rsidR="00606CBC" w:rsidRPr="0062367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606CBC"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17AD4427" w14:textId="6E528D00" w:rsidR="0086532F" w:rsidRPr="00623678" w:rsidRDefault="00606CB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 If yes, how</w:t>
      </w:r>
      <w:r w:rsidR="0086532F" w:rsidRPr="00623678">
        <w:rPr>
          <w:rFonts w:ascii="Times New Roman" w:hAnsi="Times New Roman" w:cs="Times New Roman"/>
          <w:sz w:val="24"/>
          <w:szCs w:val="24"/>
        </w:rPr>
        <w:t xml:space="preserve"> good are you in Norwegian Language?</w:t>
      </w:r>
    </w:p>
    <w:p w14:paraId="6D1C3E11" w14:textId="77777777" w:rsidR="0086532F" w:rsidRPr="00623678" w:rsidRDefault="0086532F" w:rsidP="00623678">
      <w:pPr>
        <w:pStyle w:val="ListParagraph"/>
        <w:spacing w:line="360" w:lineRule="auto"/>
        <w:ind w:left="138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Fluent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Satisfactory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Basic</w:t>
      </w:r>
      <w:r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Extremely Limited</w:t>
      </w:r>
    </w:p>
    <w:p w14:paraId="4190DFE5" w14:textId="645EB66E" w:rsidR="00456716" w:rsidRPr="00623678" w:rsidRDefault="00456716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did you learn Norwegian language?</w:t>
      </w:r>
      <w:r w:rsidR="00E74B83" w:rsidRPr="00623678">
        <w:rPr>
          <w:rFonts w:ascii="Times New Roman" w:hAnsi="Times New Roman" w:cs="Times New Roman"/>
          <w:sz w:val="24"/>
          <w:szCs w:val="24"/>
        </w:rPr>
        <w:t xml:space="preserve"> Only to people who speak </w:t>
      </w:r>
    </w:p>
    <w:p w14:paraId="00CBF25F" w14:textId="77777777" w:rsidR="00E309C7" w:rsidRPr="00623678" w:rsidRDefault="00E309C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id you receive introductory program when you came to Norway?</w:t>
      </w:r>
    </w:p>
    <w:p w14:paraId="2B1DE6E0" w14:textId="41C418B6" w:rsidR="00E309C7" w:rsidRPr="00623678" w:rsidRDefault="004247E1" w:rsidP="00623678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    </w:t>
      </w:r>
      <w:r w:rsidR="00E309C7"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="00E309C7" w:rsidRPr="00623678">
        <w:rPr>
          <w:rFonts w:ascii="Times New Roman" w:hAnsi="Times New Roman" w:cs="Times New Roman"/>
          <w:sz w:val="24"/>
          <w:szCs w:val="24"/>
        </w:rPr>
        <w:tab/>
      </w:r>
      <w:r w:rsidR="00E309C7" w:rsidRPr="00623678">
        <w:rPr>
          <w:rFonts w:ascii="Times New Roman" w:hAnsi="Times New Roman" w:cs="Times New Roman"/>
          <w:sz w:val="24"/>
          <w:szCs w:val="24"/>
        </w:rPr>
        <w:tab/>
      </w:r>
      <w:r w:rsidR="00E309C7" w:rsidRPr="00623678">
        <w:rPr>
          <w:rFonts w:ascii="Times New Roman" w:hAnsi="Times New Roman" w:cs="Times New Roman"/>
          <w:sz w:val="24"/>
          <w:szCs w:val="24"/>
        </w:rPr>
        <w:tab/>
      </w:r>
      <w:r w:rsidR="00E309C7" w:rsidRPr="00623678">
        <w:rPr>
          <w:rFonts w:ascii="Times New Roman" w:hAnsi="Times New Roman" w:cs="Times New Roman"/>
          <w:sz w:val="24"/>
          <w:szCs w:val="24"/>
        </w:rPr>
        <w:tab/>
      </w:r>
      <w:r w:rsidR="00E309C7" w:rsidRPr="00623678">
        <w:rPr>
          <w:rFonts w:ascii="Times New Roman" w:hAnsi="Times New Roman" w:cs="Times New Roman"/>
          <w:sz w:val="24"/>
          <w:szCs w:val="24"/>
        </w:rPr>
        <w:tab/>
      </w:r>
      <w:r w:rsidR="00E309C7"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352EFA57" w14:textId="77777777" w:rsidR="00E309C7" w:rsidRPr="00623678" w:rsidRDefault="00E309C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If yes, how long did you take the course?</w:t>
      </w:r>
    </w:p>
    <w:p w14:paraId="6646AE36" w14:textId="3A9E2AF7" w:rsidR="00E309C7" w:rsidRPr="00623678" w:rsidRDefault="00E309C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was the introductory course? What did you learn?</w:t>
      </w:r>
      <w:r w:rsidR="004F1B0A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="00E74B83" w:rsidRPr="00623678">
        <w:rPr>
          <w:rFonts w:ascii="Times New Roman" w:hAnsi="Times New Roman" w:cs="Times New Roman"/>
          <w:sz w:val="24"/>
          <w:szCs w:val="24"/>
        </w:rPr>
        <w:t>Did you learn anything?</w:t>
      </w:r>
    </w:p>
    <w:p w14:paraId="75C68789" w14:textId="67A7A3E2" w:rsidR="004F1B0A" w:rsidRPr="00623678" w:rsidRDefault="004F1B0A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Are you now aware of Norwegian language, history, laws, rules, </w:t>
      </w:r>
      <w:proofErr w:type="gramStart"/>
      <w:r w:rsidRPr="00623678">
        <w:rPr>
          <w:rFonts w:ascii="Times New Roman" w:hAnsi="Times New Roman" w:cs="Times New Roman"/>
          <w:sz w:val="24"/>
          <w:szCs w:val="24"/>
        </w:rPr>
        <w:t>norms</w:t>
      </w:r>
      <w:proofErr w:type="gramEnd"/>
      <w:r w:rsidRPr="00623678">
        <w:rPr>
          <w:rFonts w:ascii="Times New Roman" w:hAnsi="Times New Roman" w:cs="Times New Roman"/>
          <w:sz w:val="24"/>
          <w:szCs w:val="24"/>
        </w:rPr>
        <w:t xml:space="preserve"> and values? </w:t>
      </w:r>
    </w:p>
    <w:p w14:paraId="53B46094" w14:textId="41313F5B" w:rsidR="0090093E" w:rsidRPr="00623678" w:rsidRDefault="00E74B83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Was </w:t>
      </w:r>
      <w:r w:rsidR="00E309C7" w:rsidRPr="00623678">
        <w:rPr>
          <w:rFonts w:ascii="Times New Roman" w:hAnsi="Times New Roman" w:cs="Times New Roman"/>
          <w:sz w:val="24"/>
          <w:szCs w:val="24"/>
        </w:rPr>
        <w:t xml:space="preserve">the introductory course 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helpful </w:t>
      </w:r>
      <w:r w:rsidR="00E309C7" w:rsidRPr="00623678">
        <w:rPr>
          <w:rFonts w:ascii="Times New Roman" w:hAnsi="Times New Roman" w:cs="Times New Roman"/>
          <w:sz w:val="24"/>
          <w:szCs w:val="24"/>
        </w:rPr>
        <w:t>in your day to day or professional life?</w:t>
      </w:r>
      <w:r w:rsidR="00606CBC" w:rsidRPr="00623678">
        <w:rPr>
          <w:rFonts w:ascii="Times New Roman" w:hAnsi="Times New Roman" w:cs="Times New Roman"/>
          <w:sz w:val="24"/>
          <w:szCs w:val="24"/>
        </w:rPr>
        <w:t xml:space="preserve"> How?</w:t>
      </w:r>
    </w:p>
    <w:p w14:paraId="655E0A20" w14:textId="64153AE0" w:rsidR="00C86B0B" w:rsidRPr="00623678" w:rsidRDefault="00C86B0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celebrate Norwegian festivals? Do they help you to better integrate in the Norwegian society? How?</w:t>
      </w:r>
    </w:p>
    <w:p w14:paraId="1D807DAB" w14:textId="5CB6A6FC" w:rsidR="00C86B0B" w:rsidRPr="00623678" w:rsidRDefault="00C86B0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feel Norwegian culture is influencing or affecting your culture</w:t>
      </w:r>
      <w:r w:rsidR="00E74B83" w:rsidRPr="00623678">
        <w:rPr>
          <w:rFonts w:ascii="Times New Roman" w:hAnsi="Times New Roman" w:cs="Times New Roman"/>
          <w:sz w:val="24"/>
          <w:szCs w:val="24"/>
        </w:rPr>
        <w:t xml:space="preserve"> or not</w:t>
      </w:r>
      <w:r w:rsidRPr="00623678">
        <w:rPr>
          <w:rFonts w:ascii="Times New Roman" w:hAnsi="Times New Roman" w:cs="Times New Roman"/>
          <w:sz w:val="24"/>
          <w:szCs w:val="24"/>
        </w:rPr>
        <w:t>?</w:t>
      </w:r>
    </w:p>
    <w:p w14:paraId="6631005D" w14:textId="77777777" w:rsidR="00E15685" w:rsidRPr="00623678" w:rsidRDefault="00E15685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186E72D" w14:textId="1B10E970" w:rsidR="00456716" w:rsidRPr="00623678" w:rsidRDefault="00456716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Interactive Integration</w:t>
      </w:r>
    </w:p>
    <w:p w14:paraId="73FE6A31" w14:textId="66F8F1F3" w:rsidR="008C7F5D" w:rsidRPr="00623678" w:rsidRDefault="008C7F5D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have Norwegian friends?</w:t>
      </w:r>
    </w:p>
    <w:p w14:paraId="356426D4" w14:textId="660DA2BA" w:rsidR="008C7F5D" w:rsidRPr="00623678" w:rsidRDefault="008C7F5D" w:rsidP="00623678">
      <w:pPr>
        <w:pStyle w:val="ListParagraph"/>
        <w:spacing w:line="360" w:lineRule="auto"/>
        <w:ind w:left="2100" w:firstLine="60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Yes</w:t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</w:rPr>
        <w:tab/>
      </w:r>
      <w:r w:rsidRPr="00623678">
        <w:rPr>
          <w:rFonts w:ascii="Times New Roman" w:hAnsi="Times New Roman" w:cs="Times New Roman"/>
          <w:sz w:val="24"/>
          <w:szCs w:val="24"/>
          <w:highlight w:val="lightGray"/>
        </w:rPr>
        <w:t>No</w:t>
      </w:r>
    </w:p>
    <w:p w14:paraId="3428A4B8" w14:textId="7AB8EC27" w:rsidR="00456716" w:rsidRPr="00623678" w:rsidRDefault="00456716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did you become friends?</w:t>
      </w:r>
    </w:p>
    <w:p w14:paraId="7766F0CF" w14:textId="1D1C677A" w:rsidR="008C7F5D" w:rsidRPr="00623678" w:rsidRDefault="00E0366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think making Norwegian friends, helps you to integrate in the Norwegian society? How?</w:t>
      </w:r>
    </w:p>
    <w:p w14:paraId="2A485C14" w14:textId="241BBA3A" w:rsidR="00C46F81" w:rsidRPr="00623678" w:rsidRDefault="008C7F5D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do your neighbours and Norwegian people behave with you</w:t>
      </w:r>
      <w:r w:rsidR="00C32A5D" w:rsidRPr="00623678">
        <w:rPr>
          <w:rFonts w:ascii="Times New Roman" w:hAnsi="Times New Roman" w:cs="Times New Roman"/>
          <w:sz w:val="24"/>
          <w:szCs w:val="24"/>
        </w:rPr>
        <w:t>?</w:t>
      </w:r>
    </w:p>
    <w:p w14:paraId="7A24840B" w14:textId="1FEE15F0" w:rsidR="008C7F5D" w:rsidRPr="00623678" w:rsidRDefault="008C7F5D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feel like discriminated by the Norwegian local people</w:t>
      </w:r>
      <w:r w:rsidR="00CD2625" w:rsidRPr="00623678">
        <w:rPr>
          <w:rFonts w:ascii="Times New Roman" w:hAnsi="Times New Roman" w:cs="Times New Roman"/>
          <w:sz w:val="24"/>
          <w:szCs w:val="24"/>
        </w:rPr>
        <w:t xml:space="preserve"> for being an </w:t>
      </w:r>
      <w:r w:rsidR="00AE35FC" w:rsidRPr="00623678">
        <w:rPr>
          <w:rFonts w:ascii="Times New Roman" w:hAnsi="Times New Roman" w:cs="Times New Roman"/>
          <w:sz w:val="24"/>
          <w:szCs w:val="24"/>
        </w:rPr>
        <w:t>immigrant?</w:t>
      </w:r>
      <w:r w:rsidR="00E0366C" w:rsidRPr="00623678">
        <w:rPr>
          <w:rFonts w:ascii="Times New Roman" w:hAnsi="Times New Roman" w:cs="Times New Roman"/>
          <w:sz w:val="24"/>
          <w:szCs w:val="24"/>
        </w:rPr>
        <w:t xml:space="preserve"> How?</w:t>
      </w:r>
    </w:p>
    <w:p w14:paraId="4AA9FBB7" w14:textId="3278F901" w:rsidR="00E0366C" w:rsidRPr="00623678" w:rsidRDefault="00E0366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Are you a member of any social organizations in Norway with Norwegian members?</w:t>
      </w:r>
    </w:p>
    <w:p w14:paraId="65F563BE" w14:textId="253E3BF5" w:rsidR="00E0366C" w:rsidRPr="00623678" w:rsidRDefault="00E0366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Are you in any social networks with the Norwegian</w:t>
      </w:r>
      <w:r w:rsidR="00BE1FD3" w:rsidRPr="00623678">
        <w:rPr>
          <w:rFonts w:ascii="Times New Roman" w:hAnsi="Times New Roman" w:cs="Times New Roman"/>
          <w:sz w:val="24"/>
          <w:szCs w:val="24"/>
        </w:rPr>
        <w:t>s</w:t>
      </w:r>
      <w:r w:rsidRPr="00623678">
        <w:rPr>
          <w:rFonts w:ascii="Times New Roman" w:hAnsi="Times New Roman" w:cs="Times New Roman"/>
          <w:sz w:val="24"/>
          <w:szCs w:val="24"/>
        </w:rPr>
        <w:t>?</w:t>
      </w:r>
    </w:p>
    <w:p w14:paraId="0D9DCA3F" w14:textId="6BA13AD1" w:rsidR="00E0366C" w:rsidRDefault="00F039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lastRenderedPageBreak/>
        <w:t>H</w:t>
      </w:r>
      <w:r w:rsidR="00E0366C" w:rsidRPr="00623678">
        <w:rPr>
          <w:rFonts w:ascii="Times New Roman" w:hAnsi="Times New Roman" w:cs="Times New Roman"/>
          <w:sz w:val="24"/>
          <w:szCs w:val="24"/>
        </w:rPr>
        <w:t xml:space="preserve">as being a member of social organization </w:t>
      </w:r>
      <w:r w:rsidR="00CF5D5C" w:rsidRPr="00623678">
        <w:rPr>
          <w:rFonts w:ascii="Times New Roman" w:hAnsi="Times New Roman" w:cs="Times New Roman"/>
          <w:sz w:val="24"/>
          <w:szCs w:val="24"/>
        </w:rPr>
        <w:t>or social networks helped you to integrate in the host society?</w:t>
      </w:r>
      <w:r w:rsidRPr="00623678">
        <w:rPr>
          <w:rFonts w:ascii="Times New Roman" w:hAnsi="Times New Roman" w:cs="Times New Roman"/>
          <w:sz w:val="24"/>
          <w:szCs w:val="24"/>
        </w:rPr>
        <w:t xml:space="preserve"> H</w:t>
      </w:r>
      <w:r w:rsidR="00123B16" w:rsidRPr="00623678">
        <w:rPr>
          <w:rFonts w:ascii="Times New Roman" w:hAnsi="Times New Roman" w:cs="Times New Roman"/>
          <w:sz w:val="24"/>
          <w:szCs w:val="24"/>
        </w:rPr>
        <w:t>ow?</w:t>
      </w:r>
    </w:p>
    <w:p w14:paraId="235A5931" w14:textId="77777777" w:rsidR="00623678" w:rsidRPr="00623678" w:rsidRDefault="00623678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336ACDC" w14:textId="7CC966C9" w:rsidR="00814A8C" w:rsidRPr="00623678" w:rsidRDefault="00814A8C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>Ident</w:t>
      </w:r>
      <w:r w:rsidR="003350D7" w:rsidRPr="00623678">
        <w:rPr>
          <w:rFonts w:ascii="Times New Roman" w:hAnsi="Times New Roman" w:cs="Times New Roman"/>
          <w:b/>
          <w:bCs/>
          <w:sz w:val="24"/>
          <w:szCs w:val="24"/>
        </w:rPr>
        <w:t>ification Integration</w:t>
      </w:r>
    </w:p>
    <w:p w14:paraId="78886B07" w14:textId="3A878C69" w:rsidR="00814A8C" w:rsidRPr="00623678" w:rsidRDefault="00814A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How do you identify yoursel</w:t>
      </w:r>
      <w:r w:rsidR="000D0AD1" w:rsidRPr="00623678">
        <w:rPr>
          <w:rFonts w:ascii="Times New Roman" w:hAnsi="Times New Roman" w:cs="Times New Roman"/>
          <w:sz w:val="24"/>
          <w:szCs w:val="24"/>
        </w:rPr>
        <w:t>f</w:t>
      </w:r>
      <w:r w:rsidRPr="00623678">
        <w:rPr>
          <w:rFonts w:ascii="Times New Roman" w:hAnsi="Times New Roman" w:cs="Times New Roman"/>
          <w:sz w:val="24"/>
          <w:szCs w:val="24"/>
        </w:rPr>
        <w:t>?</w:t>
      </w:r>
    </w:p>
    <w:p w14:paraId="332C3C76" w14:textId="203337DD" w:rsidR="00814A8C" w:rsidRPr="00623678" w:rsidRDefault="00814A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Why/ why not?</w:t>
      </w:r>
    </w:p>
    <w:p w14:paraId="5FF4EEF3" w14:textId="77777777" w:rsidR="004F1B0A" w:rsidRPr="00623678" w:rsidRDefault="00CD2625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Do you feel like you are a part of Norwegian society? </w:t>
      </w:r>
    </w:p>
    <w:p w14:paraId="67F2D873" w14:textId="4612F2AF" w:rsidR="00CD2625" w:rsidRPr="00623678" w:rsidRDefault="00CD2625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In your opinion, </w:t>
      </w:r>
      <w:r w:rsidR="004F1B0A" w:rsidRPr="00623678">
        <w:rPr>
          <w:rFonts w:ascii="Times New Roman" w:hAnsi="Times New Roman" w:cs="Times New Roman"/>
          <w:sz w:val="24"/>
          <w:szCs w:val="24"/>
        </w:rPr>
        <w:t>what does it mean to become a Norwegian?</w:t>
      </w:r>
    </w:p>
    <w:p w14:paraId="6EB42513" w14:textId="3B11442A" w:rsidR="00814A8C" w:rsidRPr="00623678" w:rsidRDefault="00814A8C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think if your iden</w:t>
      </w:r>
      <w:r w:rsidR="003E36EB">
        <w:rPr>
          <w:rFonts w:ascii="Times New Roman" w:hAnsi="Times New Roman" w:cs="Times New Roman"/>
          <w:sz w:val="24"/>
          <w:szCs w:val="24"/>
        </w:rPr>
        <w:t>tification</w:t>
      </w:r>
      <w:r w:rsidRPr="00623678">
        <w:rPr>
          <w:rFonts w:ascii="Times New Roman" w:hAnsi="Times New Roman" w:cs="Times New Roman"/>
          <w:sz w:val="24"/>
          <w:szCs w:val="24"/>
        </w:rPr>
        <w:t xml:space="preserve"> has changed or is changing? How?</w:t>
      </w:r>
    </w:p>
    <w:p w14:paraId="74957B49" w14:textId="6420D1C8" w:rsidR="00814A8C" w:rsidRDefault="008A6C3B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 xml:space="preserve">Do </w:t>
      </w:r>
      <w:r w:rsidR="000D0AD1" w:rsidRPr="00623678">
        <w:rPr>
          <w:rFonts w:ascii="Times New Roman" w:hAnsi="Times New Roman" w:cs="Times New Roman"/>
          <w:sz w:val="24"/>
          <w:szCs w:val="24"/>
        </w:rPr>
        <w:t xml:space="preserve">you </w:t>
      </w:r>
      <w:r w:rsidRPr="00623678">
        <w:rPr>
          <w:rFonts w:ascii="Times New Roman" w:hAnsi="Times New Roman" w:cs="Times New Roman"/>
          <w:sz w:val="24"/>
          <w:szCs w:val="24"/>
        </w:rPr>
        <w:t>do anything to maintain you</w:t>
      </w:r>
      <w:r w:rsidR="000D0AD1" w:rsidRPr="00623678">
        <w:rPr>
          <w:rFonts w:ascii="Times New Roman" w:hAnsi="Times New Roman" w:cs="Times New Roman"/>
          <w:sz w:val="24"/>
          <w:szCs w:val="24"/>
        </w:rPr>
        <w:t>r preferred</w:t>
      </w:r>
      <w:r w:rsidRPr="00623678">
        <w:rPr>
          <w:rFonts w:ascii="Times New Roman" w:hAnsi="Times New Roman" w:cs="Times New Roman"/>
          <w:sz w:val="24"/>
          <w:szCs w:val="24"/>
        </w:rPr>
        <w:t xml:space="preserve"> identi</w:t>
      </w:r>
      <w:r w:rsidR="003E36EB">
        <w:rPr>
          <w:rFonts w:ascii="Times New Roman" w:hAnsi="Times New Roman" w:cs="Times New Roman"/>
          <w:sz w:val="24"/>
          <w:szCs w:val="24"/>
        </w:rPr>
        <w:t>fication</w:t>
      </w:r>
      <w:r w:rsidR="00623678">
        <w:rPr>
          <w:rFonts w:ascii="Times New Roman" w:hAnsi="Times New Roman" w:cs="Times New Roman"/>
          <w:sz w:val="24"/>
          <w:szCs w:val="24"/>
        </w:rPr>
        <w:t>?</w:t>
      </w:r>
    </w:p>
    <w:p w14:paraId="254F9296" w14:textId="77777777" w:rsidR="00623678" w:rsidRPr="00623678" w:rsidRDefault="00623678" w:rsidP="00623678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169E7A0" w14:textId="2716A904" w:rsidR="001D6A97" w:rsidRPr="00623678" w:rsidRDefault="008F0457" w:rsidP="0062367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678">
        <w:rPr>
          <w:rFonts w:ascii="Times New Roman" w:hAnsi="Times New Roman" w:cs="Times New Roman"/>
          <w:b/>
          <w:bCs/>
          <w:sz w:val="24"/>
          <w:szCs w:val="24"/>
        </w:rPr>
        <w:t xml:space="preserve">Concluding Questions </w:t>
      </w:r>
    </w:p>
    <w:p w14:paraId="57E7FBFE" w14:textId="1FCC6425" w:rsidR="001D6A97" w:rsidRPr="00623678" w:rsidRDefault="001D6A9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feel that you are integrated in the Norwegian society? How?</w:t>
      </w:r>
    </w:p>
    <w:p w14:paraId="5D06D337" w14:textId="5F302A9B" w:rsidR="008F0457" w:rsidRPr="00623678" w:rsidRDefault="008F045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In your opinion, what must be done to Bhutanese refugees to better integrate</w:t>
      </w:r>
      <w:r w:rsidR="00624740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>in the Norwegian society?</w:t>
      </w:r>
      <w:r w:rsidR="008A6C3B" w:rsidRPr="00623678">
        <w:rPr>
          <w:rFonts w:ascii="Times New Roman" w:hAnsi="Times New Roman" w:cs="Times New Roman"/>
          <w:sz w:val="24"/>
          <w:szCs w:val="24"/>
        </w:rPr>
        <w:t xml:space="preserve"> What would you </w:t>
      </w:r>
    </w:p>
    <w:p w14:paraId="0123FF53" w14:textId="3E44ACAD" w:rsidR="008F0457" w:rsidRPr="00623678" w:rsidRDefault="008F0457" w:rsidP="0062367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3678">
        <w:rPr>
          <w:rFonts w:ascii="Times New Roman" w:hAnsi="Times New Roman" w:cs="Times New Roman"/>
          <w:sz w:val="24"/>
          <w:szCs w:val="24"/>
        </w:rPr>
        <w:t>Do you think</w:t>
      </w:r>
      <w:r w:rsidR="001D6A97" w:rsidRPr="00623678">
        <w:rPr>
          <w:rFonts w:ascii="Times New Roman" w:hAnsi="Times New Roman" w:cs="Times New Roman"/>
          <w:sz w:val="24"/>
          <w:szCs w:val="24"/>
        </w:rPr>
        <w:t xml:space="preserve"> </w:t>
      </w:r>
      <w:r w:rsidRPr="00623678">
        <w:rPr>
          <w:rFonts w:ascii="Times New Roman" w:hAnsi="Times New Roman" w:cs="Times New Roman"/>
          <w:sz w:val="24"/>
          <w:szCs w:val="24"/>
        </w:rPr>
        <w:t xml:space="preserve">if I missed </w:t>
      </w:r>
      <w:r w:rsidR="00BE1FD3" w:rsidRPr="00623678">
        <w:rPr>
          <w:rFonts w:ascii="Times New Roman" w:hAnsi="Times New Roman" w:cs="Times New Roman"/>
          <w:sz w:val="24"/>
          <w:szCs w:val="24"/>
        </w:rPr>
        <w:t>any questions or subjects relevant to the research question? Or do you have anything you would like to add.</w:t>
      </w:r>
    </w:p>
    <w:sectPr w:rsidR="008F0457" w:rsidRPr="006236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7D20"/>
    <w:multiLevelType w:val="hybridMultilevel"/>
    <w:tmpl w:val="F0105604"/>
    <w:lvl w:ilvl="0" w:tplc="85F44BD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C21822"/>
    <w:multiLevelType w:val="hybridMultilevel"/>
    <w:tmpl w:val="0592F806"/>
    <w:lvl w:ilvl="0" w:tplc="C3A4133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821DA"/>
    <w:multiLevelType w:val="hybridMultilevel"/>
    <w:tmpl w:val="2B8037B2"/>
    <w:lvl w:ilvl="0" w:tplc="A934AC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535E99"/>
    <w:multiLevelType w:val="hybridMultilevel"/>
    <w:tmpl w:val="3FDC502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565CB"/>
    <w:multiLevelType w:val="hybridMultilevel"/>
    <w:tmpl w:val="66B0EA02"/>
    <w:lvl w:ilvl="0" w:tplc="B3FE95E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52C51CC"/>
    <w:multiLevelType w:val="hybridMultilevel"/>
    <w:tmpl w:val="3C38A76A"/>
    <w:lvl w:ilvl="0" w:tplc="4D3C51BE">
      <w:start w:val="1"/>
      <w:numFmt w:val="decimal"/>
      <w:lvlText w:val="%1."/>
      <w:lvlJc w:val="left"/>
      <w:pPr>
        <w:ind w:left="17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60" w:hanging="360"/>
      </w:pPr>
    </w:lvl>
    <w:lvl w:ilvl="2" w:tplc="0809001B" w:tentative="1">
      <w:start w:val="1"/>
      <w:numFmt w:val="lowerRoman"/>
      <w:lvlText w:val="%3."/>
      <w:lvlJc w:val="right"/>
      <w:pPr>
        <w:ind w:left="3180" w:hanging="180"/>
      </w:pPr>
    </w:lvl>
    <w:lvl w:ilvl="3" w:tplc="0809000F" w:tentative="1">
      <w:start w:val="1"/>
      <w:numFmt w:val="decimal"/>
      <w:lvlText w:val="%4."/>
      <w:lvlJc w:val="left"/>
      <w:pPr>
        <w:ind w:left="3900" w:hanging="360"/>
      </w:pPr>
    </w:lvl>
    <w:lvl w:ilvl="4" w:tplc="08090019" w:tentative="1">
      <w:start w:val="1"/>
      <w:numFmt w:val="lowerLetter"/>
      <w:lvlText w:val="%5."/>
      <w:lvlJc w:val="left"/>
      <w:pPr>
        <w:ind w:left="4620" w:hanging="360"/>
      </w:pPr>
    </w:lvl>
    <w:lvl w:ilvl="5" w:tplc="0809001B" w:tentative="1">
      <w:start w:val="1"/>
      <w:numFmt w:val="lowerRoman"/>
      <w:lvlText w:val="%6."/>
      <w:lvlJc w:val="right"/>
      <w:pPr>
        <w:ind w:left="5340" w:hanging="180"/>
      </w:pPr>
    </w:lvl>
    <w:lvl w:ilvl="6" w:tplc="0809000F" w:tentative="1">
      <w:start w:val="1"/>
      <w:numFmt w:val="decimal"/>
      <w:lvlText w:val="%7."/>
      <w:lvlJc w:val="left"/>
      <w:pPr>
        <w:ind w:left="6060" w:hanging="360"/>
      </w:pPr>
    </w:lvl>
    <w:lvl w:ilvl="7" w:tplc="08090019" w:tentative="1">
      <w:start w:val="1"/>
      <w:numFmt w:val="lowerLetter"/>
      <w:lvlText w:val="%8."/>
      <w:lvlJc w:val="left"/>
      <w:pPr>
        <w:ind w:left="6780" w:hanging="360"/>
      </w:pPr>
    </w:lvl>
    <w:lvl w:ilvl="8" w:tplc="08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6" w15:restartNumberingAfterBreak="0">
    <w:nsid w:val="28532055"/>
    <w:multiLevelType w:val="hybridMultilevel"/>
    <w:tmpl w:val="55C00CA8"/>
    <w:lvl w:ilvl="0" w:tplc="12FA7D9C">
      <w:start w:val="27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FA4868"/>
    <w:multiLevelType w:val="hybridMultilevel"/>
    <w:tmpl w:val="EFEAA536"/>
    <w:lvl w:ilvl="0" w:tplc="5AC49E22">
      <w:start w:val="1"/>
      <w:numFmt w:val="lowerLetter"/>
      <w:lvlText w:val="%1)"/>
      <w:lvlJc w:val="left"/>
      <w:pPr>
        <w:ind w:left="13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00" w:hanging="360"/>
      </w:pPr>
    </w:lvl>
    <w:lvl w:ilvl="2" w:tplc="0809001B" w:tentative="1">
      <w:start w:val="1"/>
      <w:numFmt w:val="lowerRoman"/>
      <w:lvlText w:val="%3."/>
      <w:lvlJc w:val="right"/>
      <w:pPr>
        <w:ind w:left="2820" w:hanging="180"/>
      </w:pPr>
    </w:lvl>
    <w:lvl w:ilvl="3" w:tplc="0809000F" w:tentative="1">
      <w:start w:val="1"/>
      <w:numFmt w:val="decimal"/>
      <w:lvlText w:val="%4."/>
      <w:lvlJc w:val="left"/>
      <w:pPr>
        <w:ind w:left="3540" w:hanging="360"/>
      </w:pPr>
    </w:lvl>
    <w:lvl w:ilvl="4" w:tplc="08090019" w:tentative="1">
      <w:start w:val="1"/>
      <w:numFmt w:val="lowerLetter"/>
      <w:lvlText w:val="%5."/>
      <w:lvlJc w:val="left"/>
      <w:pPr>
        <w:ind w:left="4260" w:hanging="360"/>
      </w:pPr>
    </w:lvl>
    <w:lvl w:ilvl="5" w:tplc="0809001B" w:tentative="1">
      <w:start w:val="1"/>
      <w:numFmt w:val="lowerRoman"/>
      <w:lvlText w:val="%6."/>
      <w:lvlJc w:val="right"/>
      <w:pPr>
        <w:ind w:left="4980" w:hanging="180"/>
      </w:pPr>
    </w:lvl>
    <w:lvl w:ilvl="6" w:tplc="0809000F" w:tentative="1">
      <w:start w:val="1"/>
      <w:numFmt w:val="decimal"/>
      <w:lvlText w:val="%7."/>
      <w:lvlJc w:val="left"/>
      <w:pPr>
        <w:ind w:left="5700" w:hanging="360"/>
      </w:pPr>
    </w:lvl>
    <w:lvl w:ilvl="7" w:tplc="08090019" w:tentative="1">
      <w:start w:val="1"/>
      <w:numFmt w:val="lowerLetter"/>
      <w:lvlText w:val="%8."/>
      <w:lvlJc w:val="left"/>
      <w:pPr>
        <w:ind w:left="6420" w:hanging="360"/>
      </w:pPr>
    </w:lvl>
    <w:lvl w:ilvl="8" w:tplc="08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8" w15:restartNumberingAfterBreak="0">
    <w:nsid w:val="56E14230"/>
    <w:multiLevelType w:val="hybridMultilevel"/>
    <w:tmpl w:val="E37A600C"/>
    <w:lvl w:ilvl="0" w:tplc="5642A838">
      <w:start w:val="1"/>
      <w:numFmt w:val="lowerLetter"/>
      <w:lvlText w:val="%1)"/>
      <w:lvlJc w:val="left"/>
      <w:pPr>
        <w:ind w:left="13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00" w:hanging="360"/>
      </w:pPr>
    </w:lvl>
    <w:lvl w:ilvl="2" w:tplc="0809001B" w:tentative="1">
      <w:start w:val="1"/>
      <w:numFmt w:val="lowerRoman"/>
      <w:lvlText w:val="%3."/>
      <w:lvlJc w:val="right"/>
      <w:pPr>
        <w:ind w:left="2820" w:hanging="180"/>
      </w:pPr>
    </w:lvl>
    <w:lvl w:ilvl="3" w:tplc="0809000F" w:tentative="1">
      <w:start w:val="1"/>
      <w:numFmt w:val="decimal"/>
      <w:lvlText w:val="%4."/>
      <w:lvlJc w:val="left"/>
      <w:pPr>
        <w:ind w:left="3540" w:hanging="360"/>
      </w:pPr>
    </w:lvl>
    <w:lvl w:ilvl="4" w:tplc="08090019" w:tentative="1">
      <w:start w:val="1"/>
      <w:numFmt w:val="lowerLetter"/>
      <w:lvlText w:val="%5."/>
      <w:lvlJc w:val="left"/>
      <w:pPr>
        <w:ind w:left="4260" w:hanging="360"/>
      </w:pPr>
    </w:lvl>
    <w:lvl w:ilvl="5" w:tplc="0809001B" w:tentative="1">
      <w:start w:val="1"/>
      <w:numFmt w:val="lowerRoman"/>
      <w:lvlText w:val="%6."/>
      <w:lvlJc w:val="right"/>
      <w:pPr>
        <w:ind w:left="4980" w:hanging="180"/>
      </w:pPr>
    </w:lvl>
    <w:lvl w:ilvl="6" w:tplc="0809000F" w:tentative="1">
      <w:start w:val="1"/>
      <w:numFmt w:val="decimal"/>
      <w:lvlText w:val="%7."/>
      <w:lvlJc w:val="left"/>
      <w:pPr>
        <w:ind w:left="5700" w:hanging="360"/>
      </w:pPr>
    </w:lvl>
    <w:lvl w:ilvl="7" w:tplc="08090019" w:tentative="1">
      <w:start w:val="1"/>
      <w:numFmt w:val="lowerLetter"/>
      <w:lvlText w:val="%8."/>
      <w:lvlJc w:val="left"/>
      <w:pPr>
        <w:ind w:left="6420" w:hanging="360"/>
      </w:pPr>
    </w:lvl>
    <w:lvl w:ilvl="8" w:tplc="08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 w15:restartNumberingAfterBreak="0">
    <w:nsid w:val="57C1512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CFA26E4"/>
    <w:multiLevelType w:val="hybridMultilevel"/>
    <w:tmpl w:val="782EFE48"/>
    <w:lvl w:ilvl="0" w:tplc="D8944F8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0FB4B09"/>
    <w:multiLevelType w:val="hybridMultilevel"/>
    <w:tmpl w:val="B81EF8D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8E0524"/>
    <w:multiLevelType w:val="hybridMultilevel"/>
    <w:tmpl w:val="B81EF8D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12C7484"/>
    <w:multiLevelType w:val="hybridMultilevel"/>
    <w:tmpl w:val="6E7C125C"/>
    <w:lvl w:ilvl="0" w:tplc="FC98038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B44226B"/>
    <w:multiLevelType w:val="hybridMultilevel"/>
    <w:tmpl w:val="B81EF8D8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87476482">
    <w:abstractNumId w:val="3"/>
  </w:num>
  <w:num w:numId="2" w16cid:durableId="1610358467">
    <w:abstractNumId w:val="9"/>
  </w:num>
  <w:num w:numId="3" w16cid:durableId="1976252472">
    <w:abstractNumId w:val="14"/>
  </w:num>
  <w:num w:numId="4" w16cid:durableId="1638298989">
    <w:abstractNumId w:val="2"/>
  </w:num>
  <w:num w:numId="5" w16cid:durableId="115419388">
    <w:abstractNumId w:val="4"/>
  </w:num>
  <w:num w:numId="6" w16cid:durableId="1955749973">
    <w:abstractNumId w:val="7"/>
  </w:num>
  <w:num w:numId="7" w16cid:durableId="591284037">
    <w:abstractNumId w:val="8"/>
  </w:num>
  <w:num w:numId="8" w16cid:durableId="908727450">
    <w:abstractNumId w:val="0"/>
  </w:num>
  <w:num w:numId="9" w16cid:durableId="1523670217">
    <w:abstractNumId w:val="1"/>
  </w:num>
  <w:num w:numId="10" w16cid:durableId="1530609758">
    <w:abstractNumId w:val="10"/>
  </w:num>
  <w:num w:numId="11" w16cid:durableId="960109353">
    <w:abstractNumId w:val="13"/>
  </w:num>
  <w:num w:numId="12" w16cid:durableId="1757091405">
    <w:abstractNumId w:val="6"/>
  </w:num>
  <w:num w:numId="13" w16cid:durableId="1143691847">
    <w:abstractNumId w:val="5"/>
  </w:num>
  <w:num w:numId="14" w16cid:durableId="1631595402">
    <w:abstractNumId w:val="11"/>
  </w:num>
  <w:num w:numId="15" w16cid:durableId="2574925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zIxMDQyMzc2MDBQ0lEKTi0uzszPAykwrAUAGj8sSSwAAAA="/>
  </w:docVars>
  <w:rsids>
    <w:rsidRoot w:val="005976FB"/>
    <w:rsid w:val="000D0AD1"/>
    <w:rsid w:val="00106D7B"/>
    <w:rsid w:val="001130A4"/>
    <w:rsid w:val="00115D78"/>
    <w:rsid w:val="00123B16"/>
    <w:rsid w:val="00161DD1"/>
    <w:rsid w:val="001D2741"/>
    <w:rsid w:val="001D6A97"/>
    <w:rsid w:val="002C248A"/>
    <w:rsid w:val="003350D7"/>
    <w:rsid w:val="0036177A"/>
    <w:rsid w:val="003E36EB"/>
    <w:rsid w:val="004247E1"/>
    <w:rsid w:val="00456716"/>
    <w:rsid w:val="004F1B0A"/>
    <w:rsid w:val="005976FB"/>
    <w:rsid w:val="00606CBC"/>
    <w:rsid w:val="00623678"/>
    <w:rsid w:val="00624740"/>
    <w:rsid w:val="00644BA0"/>
    <w:rsid w:val="006A291C"/>
    <w:rsid w:val="00814A8C"/>
    <w:rsid w:val="008216FC"/>
    <w:rsid w:val="0085113B"/>
    <w:rsid w:val="0086532F"/>
    <w:rsid w:val="008A6C3B"/>
    <w:rsid w:val="008C7F5D"/>
    <w:rsid w:val="008F0457"/>
    <w:rsid w:val="0090093E"/>
    <w:rsid w:val="009273C9"/>
    <w:rsid w:val="009B6481"/>
    <w:rsid w:val="00AE35FC"/>
    <w:rsid w:val="00BE1FD3"/>
    <w:rsid w:val="00C32A5D"/>
    <w:rsid w:val="00C46F81"/>
    <w:rsid w:val="00C86B0B"/>
    <w:rsid w:val="00CD2625"/>
    <w:rsid w:val="00CF5D5C"/>
    <w:rsid w:val="00DF6A04"/>
    <w:rsid w:val="00E0191B"/>
    <w:rsid w:val="00E0366C"/>
    <w:rsid w:val="00E15685"/>
    <w:rsid w:val="00E309C7"/>
    <w:rsid w:val="00E74B83"/>
    <w:rsid w:val="00E81027"/>
    <w:rsid w:val="00E81575"/>
    <w:rsid w:val="00E96DF8"/>
    <w:rsid w:val="00EC0224"/>
    <w:rsid w:val="00EC552B"/>
    <w:rsid w:val="00EF2EA4"/>
    <w:rsid w:val="00F0398C"/>
    <w:rsid w:val="00F05F30"/>
    <w:rsid w:val="00F333AF"/>
    <w:rsid w:val="00FC2327"/>
    <w:rsid w:val="00FC3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0D3AF"/>
  <w15:chartTrackingRefBased/>
  <w15:docId w15:val="{D50D6B08-2C29-4FCB-9D8B-396B411F0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1</TotalTime>
  <Pages>4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Bastola</dc:creator>
  <cp:keywords/>
  <dc:description/>
  <cp:lastModifiedBy>Sunil</cp:lastModifiedBy>
  <cp:revision>22</cp:revision>
  <dcterms:created xsi:type="dcterms:W3CDTF">2021-09-08T22:40:00Z</dcterms:created>
  <dcterms:modified xsi:type="dcterms:W3CDTF">2022-10-17T06:42:00Z</dcterms:modified>
</cp:coreProperties>
</file>